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r>
        <w:t xml:space="preserve"> </w:t>
      </w:r>
      <w:r>
        <w:t xml:space="preserve">Egypt</w:t>
      </w:r>
      <w:r>
        <w:t xml:space="preserve"> </w:t>
      </w:r>
      <w:r>
        <w:t xml:space="preserve">Alexandria</w:t>
      </w:r>
    </w:p>
    <w:bookmarkStart w:id="20" w:name="internship-application-letter"/>
    <w:p>
      <w:pPr>
        <w:pStyle w:val="Heading1"/>
      </w:pPr>
      <w:r>
        <w:t xml:space="preserve">Internship Application Letter</w:t>
      </w:r>
    </w:p>
    <w:p>
      <w:pPr>
        <w:pStyle w:val="FirstParagraph"/>
      </w:pPr>
      <w:r>
        <w:t xml:space="preserve">Project Manager Internship Position</w:t>
      </w:r>
    </w:p>
    <w:bookmarkEnd w:id="20"/>
    <w:p>
      <w:pPr>
        <w:pStyle w:val="BodyText"/>
      </w:pPr>
      <w:r>
        <w:t xml:space="preserve">Dear Hiring Manager,</w:t>
      </w:r>
    </w:p>
    <w:p>
      <w:pPr>
        <w:pStyle w:val="BodyText"/>
      </w:pPr>
      <w:r>
        <w:t xml:space="preserve">It is with profound enthusiasm that I submit my Internship Application Letter for the Project Manager Intern position at your esteemed organization, located in the vibrant city of Egypt Alexandria. As a dedicated university student pursuing a Bachelor's degree in Business Administration with a focus on Project Management, I have long admired your organization's pioneering role in driving sustainable development initiatives across Egypt Alexandria. This internship represents not merely an opportunity for professional growth but a meaningful step toward contributing to the dynamic economic landscape of our beloved city and nation.</w:t>
      </w:r>
    </w:p>
    <w:p>
      <w:pPr>
        <w:pStyle w:val="BodyText"/>
      </w:pPr>
      <w:r>
        <w:t xml:space="preserve">My academic journey has been meticulously structured around core project management competencies, including risk assessment, stakeholder communication, and Agile methodology implementation. At Alexandria University's Faculty of Commerce, I completed a rigorous curriculum featuring courses such as "Project Planning &amp; Execution," "Resource Optimization in Construction Projects," and "Cultural Intelligence for International Business." My capstone project—developing a comprehensive tourism infrastructure proposal for the historic Corniche area—required me to coordinate with municipal authorities, local business owners, and environmental consultants. This experience solidified my understanding that effective Project Management transcends mere task delegation; it demands cultural sensitivity, strategic foresight, and an unwavering commitment to community impact—a philosophy that deeply resonates with your organization's mission in Egypt Alexandria.</w:t>
      </w:r>
    </w:p>
    <w:p>
      <w:pPr>
        <w:pStyle w:val="BodyText"/>
      </w:pPr>
      <w:r>
        <w:t xml:space="preserve">I have closely followed your organization's landmark contributions to Alexandria's development ecosystem. Your recent collaboration with the Alexandria Development Authority on the "Green Port Initiative" exemplifies the kind of transformative work I aspire to support as a Project Manager Intern. The initiative’s focus on sustainable port infrastructure aligns perfectly with my academic research on eco-friendly construction practices for Mediterranean coastal cities. Having grown up witnessing Alexandria's unique blend of ancient heritage and modern ambition, I am particularly motivated by your commitment to preserving cultural landmarks while advancing economic progress—a balance that defines Egypt Alexandria's distinctive identity.</w:t>
      </w:r>
    </w:p>
    <w:p>
      <w:pPr>
        <w:pStyle w:val="BodyText"/>
      </w:pPr>
      <w:r>
        <w:t xml:space="preserve">My practical experience further prepares me for this internship. During a six-month internship with "Nile Valley Logistics" in Alexandria, I supported the coordination of supply chain projects for regional distribution networks. I utilized Microsoft Project to streamline delivery schedules, reduced documentation errors by 30% through standardized templates, and facilitated weekly cross-departmental meetings that enhanced team alignment. Crucially, this role immersed me in Alexandria's business culture—teaching me to navigate the city’s intricate administrative processes while building rapport with diverse stakeholders. I learned that successful Project Management here requires not only technical proficiency but also an understanding of local customs, such as the importance of face-to-face relationship-building during business negotiations and respecting Egypt's hierarchical professional structures.</w:t>
      </w:r>
    </w:p>
    <w:p>
      <w:pPr>
        <w:pStyle w:val="BodyText"/>
      </w:pPr>
      <w:r>
        <w:t xml:space="preserve">What distinguishes my approach to Project Management is my proactive adaptation to Alexandria’s unique contextual challenges. In a recent community engagement project for "Alexandria Youth Empowerment," I designed a culturally responsive communication strategy that increased volunteer participation by 45% among local youth. Recognizing that traditional Western project management frameworks sometimes overlook regional nuances, I tailored our workflow to incorporate Egyptian family-oriented decision-making patterns and seasonal work rhythms. This experience reinforced my belief that the most effective Project Managers in Egypt Alexandria must be both globally competent and locally attuned—a duality I am eager to deepen through your internship program.</w:t>
      </w:r>
    </w:p>
    <w:p>
      <w:pPr>
        <w:pStyle w:val="BodyText"/>
      </w:pPr>
      <w:r>
        <w:t xml:space="preserve">I am particularly drawn to your organization’s emphasis on mentorship, as reflected in your "Next Generation Leaders" initiative. Having researched your current projects, I recognize that the skills required for managing Alexandria’s complex infrastructure developments—such as integrating smart-city technologies into historic urban environments—demand continuous learning. Your commitment to fostering talent aligns with my long-term vision: to become a Project Manager who not only delivers results but also cultivates future leaders within Egypt's evolving business landscape. The prospect of contributing to projects that will shape Alexandria’s next chapter excites me more than any generic internship opportunity.</w:t>
      </w:r>
    </w:p>
    <w:p>
      <w:pPr>
        <w:pStyle w:val="BodyText"/>
      </w:pPr>
      <w:r>
        <w:t xml:space="preserve">My proficiency in Arabic (native fluency), English (C1 level with professional certifications), and foundational French positions me to navigate Egypt Alexandria’s multicultural business environment effectively. I am adept at leveraging digital tools including MS Project, Trello, and Asana—skills I have successfully applied in both academic and professional settings. Moreover, my familiarity with Alexandria’s geography—from the bustling Manshia district to the serene coastal areas—ensures seamless integration into your local operations without adjustment periods.</w:t>
      </w:r>
    </w:p>
    <w:p>
      <w:pPr>
        <w:pStyle w:val="BodyText"/>
      </w:pPr>
      <w:r>
        <w:t xml:space="preserve">What truly ignites my passion for this role is Egypt Alexandria’s position as a cultural crossroads where ancient history meets modern innovation. As someone who regularly volunteers with "Alexandria Heritage Conservation," I’ve witnessed firsthand how well-managed projects can preserve our shared legacy while creating economic opportunity. Your organization’s work on the Bibliotheca Alexandrina's expansion project, for instance, demonstrates precisely this synergy—transforming historical significance into sustainable community value. I am eager to contribute to such meaningful endeavors as a Project Manager Intern, learning from your team's expertise while offering fresh perspectives rooted in my academic rigor and local engagement.</w:t>
      </w:r>
    </w:p>
    <w:p>
      <w:pPr>
        <w:pStyle w:val="BodyText"/>
      </w:pPr>
      <w:r>
        <w:t xml:space="preserve">As you consider this Internship Application Letter for the Project Manager position, please know that I have attached my CV detailing additional project experiences. I am prepared to commence the internship at your earliest convenience and am available for an interview at your discretion. The opportunity to learn from Alexandria’s premier project management professionals would be an honor—and a crucial investment in my ability to serve Egypt Alexandria with excellence.</w:t>
      </w:r>
    </w:p>
    <w:p>
      <w:pPr>
        <w:pStyle w:val="BodyText"/>
      </w:pPr>
      <w:r>
        <w:t xml:space="preserve">Thank you for considering my application. I eagerly anticipate the possibility of contributing to your team's success while growing under your mentorship in the heart of Egypt Alexandria, where history and progress converge.</w:t>
      </w:r>
    </w:p>
    <w:p>
      <w:pPr>
        <w:pStyle w:val="BodyText"/>
      </w:pPr>
      <w:r>
        <w:t xml:space="preserve">Sincerely,</w:t>
      </w:r>
    </w:p>
    <w:p>
      <w:pPr>
        <w:pStyle w:val="BodyText"/>
      </w:pPr>
      <w:r>
        <w:t xml:space="preserve">[Your Full Name]</w:t>
      </w:r>
    </w:p>
    <w:p>
      <w:pPr>
        <w:pStyle w:val="BodyText"/>
      </w:pPr>
      <w:r>
        <w:t xml:space="preserve">Alexandria University Student</w:t>
      </w:r>
    </w:p>
    <w:p>
      <w:pPr>
        <w:pStyle w:val="BodyText"/>
      </w:pPr>
      <w:r>
        <w:t xml:space="preserve">📞 +20 1X XXX XXXX</w:t>
      </w:r>
      <w:r>
        <w:t xml:space="preserve"> </w:t>
      </w:r>
      <w:r>
        <w:t xml:space="preserve">📧 your.email@example.com</w:t>
      </w:r>
    </w:p>
    <w:p>
      <w:pPr>
        <w:pStyle w:val="BodyText"/>
      </w:pPr>
      <w:r>
        <w:t xml:space="preserve">This Internship Application Letter was crafted with deep respect for the strategic significance of Project Management in Egypt Alexandria's development trajectory.</w:t>
      </w:r>
    </w:p>
    <w:p>
      <w:pPr>
        <w:pStyle w:val="BodyText"/>
      </w:pPr>
      <w:r>
        <w:t xml:space="preserve">Word Count: 8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oject Manager, Egypt Alexandria</dc:title>
  <dc:creator/>
  <dc:language>en</dc:language>
  <cp:keywords/>
  <dcterms:created xsi:type="dcterms:W3CDTF">2025-12-08T04:29:02Z</dcterms:created>
  <dcterms:modified xsi:type="dcterms:W3CDTF">2025-12-08T04:29:02Z</dcterms:modified>
</cp:coreProperties>
</file>

<file path=docProps/custom.xml><?xml version="1.0" encoding="utf-8"?>
<Properties xmlns="http://schemas.openxmlformats.org/officeDocument/2006/custom-properties" xmlns:vt="http://schemas.openxmlformats.org/officeDocument/2006/docPropsVTypes"/>
</file>